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51FFF" w14:textId="35C4D526" w:rsidR="00010D9B" w:rsidRDefault="00CF4D81">
      <w:r>
        <w:t>Platformer / Aventure</w:t>
      </w:r>
    </w:p>
    <w:p w14:paraId="53B8AA46" w14:textId="47A05EBE" w:rsidR="002919DE" w:rsidRDefault="007E3D7B">
      <w:pPr>
        <w:rPr>
          <w:lang w:val="en-US"/>
        </w:rPr>
      </w:pPr>
      <w:r w:rsidRPr="007E3D7B">
        <w:rPr>
          <w:lang w:val="en-US"/>
        </w:rPr>
        <w:t>Références : Toy Story 2 the Video G</w:t>
      </w:r>
      <w:r>
        <w:rPr>
          <w:lang w:val="en-US"/>
        </w:rPr>
        <w:t>ame</w:t>
      </w:r>
    </w:p>
    <w:p w14:paraId="6E5F7F9A" w14:textId="20E5C8A1" w:rsidR="004C3540" w:rsidRDefault="004C3540">
      <w:pPr>
        <w:rPr>
          <w:lang w:val="en-US"/>
        </w:rPr>
      </w:pPr>
      <w:r>
        <w:rPr>
          <w:lang w:val="en-US"/>
        </w:rPr>
        <w:t>Target: enfats</w:t>
      </w:r>
    </w:p>
    <w:p w14:paraId="3FF84869" w14:textId="4F80F5C4" w:rsidR="007E3D7B" w:rsidRDefault="007E3D7B">
      <w:pPr>
        <w:rPr>
          <w:lang w:val="en-US"/>
        </w:rPr>
      </w:pPr>
    </w:p>
    <w:p w14:paraId="216134A6" w14:textId="5D81331B" w:rsidR="009E6696" w:rsidRPr="009E6696" w:rsidRDefault="009E6696" w:rsidP="009E6696">
      <w:pPr>
        <w:pStyle w:val="Paragraphedeliste"/>
        <w:numPr>
          <w:ilvl w:val="0"/>
          <w:numId w:val="3"/>
        </w:numPr>
      </w:pPr>
      <w:r w:rsidRPr="009E6696">
        <w:t>Objectif: sortir de la c</w:t>
      </w:r>
      <w:r>
        <w:t>hambre</w:t>
      </w:r>
    </w:p>
    <w:p w14:paraId="6E952334" w14:textId="3A79D061" w:rsidR="007E3D7B" w:rsidRDefault="003E7054" w:rsidP="004C3540">
      <w:pPr>
        <w:pStyle w:val="Titre2"/>
        <w:rPr>
          <w:lang w:val="en-US"/>
        </w:rPr>
      </w:pPr>
      <w:r>
        <w:rPr>
          <w:lang w:val="en-US"/>
        </w:rPr>
        <w:t>Interactions?</w:t>
      </w:r>
    </w:p>
    <w:p w14:paraId="62AC25B5" w14:textId="5FA2D835" w:rsidR="00EA3351" w:rsidRDefault="000E6C22" w:rsidP="0083304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B</w:t>
      </w:r>
      <w:r w:rsidR="00E667D4">
        <w:rPr>
          <w:lang w:val="en-US"/>
        </w:rPr>
        <w:t>outons</w:t>
      </w:r>
    </w:p>
    <w:p w14:paraId="27540337" w14:textId="2FDC2F0B" w:rsidR="0066293E" w:rsidRPr="0066293E" w:rsidRDefault="0066293E" w:rsidP="0066293E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ousser / tirer des objets </w:t>
      </w:r>
    </w:p>
    <w:p w14:paraId="27DECCE3" w14:textId="65AB3F96" w:rsidR="0015326C" w:rsidRDefault="0066293E" w:rsidP="0015326C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Barre de pompier</w:t>
      </w:r>
    </w:p>
    <w:p w14:paraId="75B34BA2" w14:textId="6AD8FD1F" w:rsidR="006549BF" w:rsidRPr="006549BF" w:rsidRDefault="006549BF" w:rsidP="006549BF">
      <w:pPr>
        <w:pStyle w:val="Paragraphedeliste"/>
        <w:numPr>
          <w:ilvl w:val="0"/>
          <w:numId w:val="1"/>
        </w:numPr>
      </w:pPr>
      <w:r w:rsidRPr="006549BF">
        <w:t>Bumper</w:t>
      </w:r>
      <w:r w:rsidRPr="006549BF">
        <w:t xml:space="preserve"> (genre 2 fois ta h</w:t>
      </w:r>
      <w:r>
        <w:t>auteur)</w:t>
      </w:r>
    </w:p>
    <w:p w14:paraId="4F72C500" w14:textId="6ABD0734" w:rsidR="004D6622" w:rsidRDefault="00A121F9" w:rsidP="0015326C">
      <w:pPr>
        <w:pStyle w:val="Paragraphedeliste"/>
        <w:numPr>
          <w:ilvl w:val="0"/>
          <w:numId w:val="1"/>
        </w:numPr>
      </w:pPr>
      <w:r>
        <w:t>Rail</w:t>
      </w:r>
    </w:p>
    <w:p w14:paraId="70CA417C" w14:textId="1AA9B5C7" w:rsidR="009F6730" w:rsidRDefault="009F6730" w:rsidP="009B2A67">
      <w:pPr>
        <w:pStyle w:val="Titre2"/>
      </w:pPr>
      <w:r>
        <w:t>Collectables</w:t>
      </w:r>
    </w:p>
    <w:p w14:paraId="6616E1BE" w14:textId="2E411F25" w:rsidR="00077ECC" w:rsidRPr="00077ECC" w:rsidRDefault="00077ECC" w:rsidP="00077ECC">
      <w:pPr>
        <w:pStyle w:val="Paragraphedeliste"/>
        <w:numPr>
          <w:ilvl w:val="0"/>
          <w:numId w:val="2"/>
        </w:numPr>
      </w:pPr>
      <w:r>
        <w:t>Pièce (commun)</w:t>
      </w:r>
    </w:p>
    <w:sectPr w:rsidR="00077ECC" w:rsidRPr="00077E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53B5B"/>
    <w:multiLevelType w:val="hybridMultilevel"/>
    <w:tmpl w:val="4CAE31B4"/>
    <w:lvl w:ilvl="0" w:tplc="3F1C63E8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0A50C5"/>
    <w:multiLevelType w:val="hybridMultilevel"/>
    <w:tmpl w:val="E5E66A1A"/>
    <w:lvl w:ilvl="0" w:tplc="040C000F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C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604E51E0"/>
    <w:multiLevelType w:val="hybridMultilevel"/>
    <w:tmpl w:val="33B61422"/>
    <w:lvl w:ilvl="0" w:tplc="B45E1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DS2NDAyMTcwNjdT0lEKTi0uzszPAykwrAUA3iyKoiwAAAA="/>
  </w:docVars>
  <w:rsids>
    <w:rsidRoot w:val="002919DE"/>
    <w:rsid w:val="00010D9B"/>
    <w:rsid w:val="000261A0"/>
    <w:rsid w:val="00077ECC"/>
    <w:rsid w:val="000E676D"/>
    <w:rsid w:val="000E6C22"/>
    <w:rsid w:val="0015326C"/>
    <w:rsid w:val="002919DE"/>
    <w:rsid w:val="003E7054"/>
    <w:rsid w:val="0049359E"/>
    <w:rsid w:val="004C3540"/>
    <w:rsid w:val="004C661E"/>
    <w:rsid w:val="004D6622"/>
    <w:rsid w:val="006549BF"/>
    <w:rsid w:val="0066293E"/>
    <w:rsid w:val="007E3D7B"/>
    <w:rsid w:val="00833041"/>
    <w:rsid w:val="00836383"/>
    <w:rsid w:val="008F5005"/>
    <w:rsid w:val="009B2A67"/>
    <w:rsid w:val="009C4EDE"/>
    <w:rsid w:val="009E6696"/>
    <w:rsid w:val="009F6730"/>
    <w:rsid w:val="00A121F9"/>
    <w:rsid w:val="00A23A67"/>
    <w:rsid w:val="00C42976"/>
    <w:rsid w:val="00CF4D81"/>
    <w:rsid w:val="00D03615"/>
    <w:rsid w:val="00E6081C"/>
    <w:rsid w:val="00E667D4"/>
    <w:rsid w:val="00EA3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AD422"/>
  <w15:chartTrackingRefBased/>
  <w15:docId w15:val="{C8E9A59C-E36A-4C51-9FEB-81AB1D6B9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9F67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C35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D6622"/>
    <w:pPr>
      <w:ind w:left="720"/>
      <w:contextualSpacing/>
    </w:pPr>
  </w:style>
  <w:style w:type="character" w:customStyle="1" w:styleId="Titre2Car">
    <w:name w:val="Titre 2 Car"/>
    <w:basedOn w:val="Policepardfaut"/>
    <w:link w:val="Titre2"/>
    <w:uiPriority w:val="9"/>
    <w:rsid w:val="004C35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1Car">
    <w:name w:val="Titre 1 Car"/>
    <w:basedOn w:val="Policepardfaut"/>
    <w:link w:val="Titre1"/>
    <w:uiPriority w:val="9"/>
    <w:rsid w:val="009F67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7</Words>
  <Characters>205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tedo</dc:creator>
  <cp:keywords/>
  <dc:description/>
  <cp:lastModifiedBy>Lortedo</cp:lastModifiedBy>
  <cp:revision>29</cp:revision>
  <dcterms:created xsi:type="dcterms:W3CDTF">2020-10-09T10:03:00Z</dcterms:created>
  <dcterms:modified xsi:type="dcterms:W3CDTF">2020-10-09T10:29:00Z</dcterms:modified>
</cp:coreProperties>
</file>